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57F0" w:rsidRDefault="007957F0" w:rsidP="007957F0">
      <w:r>
        <w:t>ALLEN RONALD</w:t>
      </w:r>
    </w:p>
    <w:p w:rsidR="007957F0" w:rsidRDefault="007957F0" w:rsidP="007957F0">
      <w:r>
        <w:t>BLAIR BELINDA</w:t>
      </w:r>
    </w:p>
    <w:p w:rsidR="007957F0" w:rsidRDefault="007957F0" w:rsidP="007957F0">
      <w:r>
        <w:t>BOOKER KIMBERLY</w:t>
      </w:r>
    </w:p>
    <w:p w:rsidR="007957F0" w:rsidRDefault="007957F0" w:rsidP="007957F0">
      <w:r>
        <w:t>BOYD DEBRA</w:t>
      </w:r>
    </w:p>
    <w:p w:rsidR="007957F0" w:rsidRDefault="007957F0" w:rsidP="007957F0">
      <w:r>
        <w:t>BRASHEAR SHERRY</w:t>
      </w:r>
    </w:p>
    <w:p w:rsidR="007957F0" w:rsidRDefault="007957F0" w:rsidP="007957F0">
      <w:r>
        <w:t>BROWN BEVERLY</w:t>
      </w:r>
    </w:p>
    <w:p w:rsidR="007957F0" w:rsidRDefault="007957F0" w:rsidP="007957F0">
      <w:r>
        <w:t>CARNEY LOU</w:t>
      </w:r>
    </w:p>
    <w:p w:rsidR="007957F0" w:rsidRDefault="007957F0" w:rsidP="007957F0">
      <w:r>
        <w:t>CAVE SHARON</w:t>
      </w:r>
    </w:p>
    <w:p w:rsidR="007957F0" w:rsidRDefault="007957F0" w:rsidP="007957F0">
      <w:r>
        <w:t>COOPER KAYLA</w:t>
      </w:r>
    </w:p>
    <w:p w:rsidR="007957F0" w:rsidRDefault="007957F0" w:rsidP="007957F0">
      <w:r>
        <w:t>CUMMINGS TARA</w:t>
      </w:r>
    </w:p>
    <w:p w:rsidR="007957F0" w:rsidRDefault="007957F0" w:rsidP="007957F0">
      <w:r>
        <w:t>FITZGERALD DESIREE</w:t>
      </w:r>
    </w:p>
    <w:p w:rsidR="007957F0" w:rsidRDefault="007957F0" w:rsidP="007957F0">
      <w:r>
        <w:t>HAYES MARIA</w:t>
      </w:r>
    </w:p>
    <w:p w:rsidR="007957F0" w:rsidRDefault="007957F0" w:rsidP="007957F0">
      <w:r>
        <w:t>HEAD SHARON</w:t>
      </w:r>
    </w:p>
    <w:p w:rsidR="007957F0" w:rsidRDefault="007957F0" w:rsidP="007957F0">
      <w:r>
        <w:t>HUMPHREY ASHLEY</w:t>
      </w:r>
    </w:p>
    <w:p w:rsidR="007957F0" w:rsidRDefault="007957F0" w:rsidP="007957F0">
      <w:r>
        <w:t>KOLLE KELLYE</w:t>
      </w:r>
    </w:p>
    <w:p w:rsidR="007957F0" w:rsidRDefault="007957F0" w:rsidP="007957F0">
      <w:r>
        <w:t>LINK EDITH</w:t>
      </w:r>
    </w:p>
    <w:p w:rsidR="007957F0" w:rsidRDefault="007957F0" w:rsidP="007957F0">
      <w:r>
        <w:t>MATTINGLY BRADLEY</w:t>
      </w:r>
    </w:p>
    <w:p w:rsidR="007957F0" w:rsidRDefault="007957F0" w:rsidP="007957F0">
      <w:r>
        <w:t>MCGARRY LAUREN</w:t>
      </w:r>
    </w:p>
    <w:p w:rsidR="007957F0" w:rsidRDefault="007957F0" w:rsidP="007957F0">
      <w:r>
        <w:t>MEREDITH DONNA</w:t>
      </w:r>
    </w:p>
    <w:p w:rsidR="007957F0" w:rsidRDefault="007957F0" w:rsidP="007957F0">
      <w:r>
        <w:t>MILBY BRITTANY</w:t>
      </w:r>
    </w:p>
    <w:p w:rsidR="007957F0" w:rsidRDefault="007957F0" w:rsidP="007957F0">
      <w:r>
        <w:t>MILLS RACHELLE</w:t>
      </w:r>
    </w:p>
    <w:p w:rsidR="007957F0" w:rsidRDefault="007957F0" w:rsidP="007957F0">
      <w:r>
        <w:t>MORELAND DAYTON</w:t>
      </w:r>
    </w:p>
    <w:p w:rsidR="007957F0" w:rsidRDefault="007957F0" w:rsidP="007957F0">
      <w:r>
        <w:t>MORISHIMA DEBORAH</w:t>
      </w:r>
    </w:p>
    <w:p w:rsidR="007957F0" w:rsidRDefault="007957F0" w:rsidP="007957F0">
      <w:r>
        <w:t>PHILLIPS KARA</w:t>
      </w:r>
    </w:p>
    <w:p w:rsidR="007957F0" w:rsidRDefault="007957F0" w:rsidP="007957F0">
      <w:r>
        <w:t>RAINS JESSICA</w:t>
      </w:r>
    </w:p>
    <w:p w:rsidR="007957F0" w:rsidRDefault="007957F0" w:rsidP="007957F0">
      <w:r>
        <w:t>RILEY NANCY</w:t>
      </w:r>
    </w:p>
    <w:p w:rsidR="007957F0" w:rsidRDefault="007957F0" w:rsidP="007957F0">
      <w:r>
        <w:t>RINGLER LISA</w:t>
      </w:r>
    </w:p>
    <w:p w:rsidR="007957F0" w:rsidRDefault="007957F0" w:rsidP="007957F0">
      <w:r>
        <w:t>ROUVINEN HOLLY</w:t>
      </w:r>
    </w:p>
    <w:p w:rsidR="007957F0" w:rsidRDefault="007957F0" w:rsidP="007957F0">
      <w:r>
        <w:t>SANDERS COURTNEY</w:t>
      </w:r>
    </w:p>
    <w:p w:rsidR="007957F0" w:rsidRDefault="007957F0" w:rsidP="007957F0">
      <w:r>
        <w:t>SHOCKLEY DEIRDRE</w:t>
      </w:r>
    </w:p>
    <w:p w:rsidR="007957F0" w:rsidRDefault="007957F0" w:rsidP="007957F0">
      <w:r>
        <w:t>TUCHTENHAGE</w:t>
      </w:r>
      <w:r>
        <w:t xml:space="preserve">N LISA </w:t>
      </w:r>
    </w:p>
    <w:p w:rsidR="007957F0" w:rsidRDefault="007957F0" w:rsidP="007957F0">
      <w:r>
        <w:t>WARE CONNIE</w:t>
      </w:r>
    </w:p>
    <w:p w:rsidR="007957F0" w:rsidRDefault="007957F0" w:rsidP="007957F0">
      <w:r>
        <w:t>WOODSON LA’SHANDRI</w:t>
      </w:r>
      <w:bookmarkStart w:id="0" w:name="_GoBack"/>
      <w:bookmarkEnd w:id="0"/>
      <w:r>
        <w:t>A</w:t>
      </w:r>
    </w:p>
    <w:p w:rsidR="006633D8" w:rsidRPr="007957F0" w:rsidRDefault="007957F0" w:rsidP="007957F0">
      <w:r>
        <w:t>WOOTEN REBECCA</w:t>
      </w:r>
    </w:p>
    <w:sectPr w:rsidR="006633D8" w:rsidRPr="007957F0" w:rsidSect="00FB7CB2">
      <w:headerReference w:type="default" r:id="rId7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7CB2" w:rsidRDefault="00FB7CB2" w:rsidP="00FB7CB2">
      <w:pPr>
        <w:spacing w:after="0" w:line="240" w:lineRule="auto"/>
      </w:pPr>
      <w:r>
        <w:separator/>
      </w:r>
    </w:p>
  </w:endnote>
  <w:endnote w:type="continuationSeparator" w:id="0">
    <w:p w:rsidR="00FB7CB2" w:rsidRDefault="00FB7CB2" w:rsidP="00FB7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7CB2" w:rsidRDefault="00FB7CB2" w:rsidP="00FB7CB2">
      <w:pPr>
        <w:spacing w:after="0" w:line="240" w:lineRule="auto"/>
      </w:pPr>
      <w:r>
        <w:separator/>
      </w:r>
    </w:p>
  </w:footnote>
  <w:footnote w:type="continuationSeparator" w:id="0">
    <w:p w:rsidR="00FB7CB2" w:rsidRDefault="00FB7CB2" w:rsidP="00FB7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7CB2" w:rsidRDefault="00FB7CB2" w:rsidP="00FB7CB2">
    <w:pPr>
      <w:pStyle w:val="Header"/>
      <w:jc w:val="center"/>
    </w:pPr>
    <w:r>
      <w:t xml:space="preserve">Substitute </w:t>
    </w:r>
    <w:r w:rsidR="007957F0">
      <w:t xml:space="preserve">Instructional Assistants </w:t>
    </w:r>
    <w:r>
      <w:t>Approved for 2024-2025</w:t>
    </w:r>
  </w:p>
  <w:p w:rsidR="00FB7CB2" w:rsidRDefault="00FB7C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7U0MjUwNDczNTdR0lEKTi0uzszPAykwrAUAf/YzTSwAAAA="/>
  </w:docVars>
  <w:rsids>
    <w:rsidRoot w:val="00FB7CB2"/>
    <w:rsid w:val="006633D8"/>
    <w:rsid w:val="007957F0"/>
    <w:rsid w:val="00E41531"/>
    <w:rsid w:val="00FB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C8E482"/>
  <w15:chartTrackingRefBased/>
  <w15:docId w15:val="{5EFBFE51-CF1E-49AB-8FB5-753476BB2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sto MT" w:eastAsiaTheme="minorHAnsi" w:hAnsi="Calisto MT" w:cstheme="majorBidi"/>
        <w:b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E4153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B7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CB2"/>
  </w:style>
  <w:style w:type="paragraph" w:styleId="Footer">
    <w:name w:val="footer"/>
    <w:basedOn w:val="Normal"/>
    <w:link w:val="FooterChar"/>
    <w:uiPriority w:val="99"/>
    <w:unhideWhenUsed/>
    <w:rsid w:val="00FB7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C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BBF46-D539-4893-8D56-14F95BA6F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428</Characters>
  <Application>Microsoft Office Word</Application>
  <DocSecurity>0</DocSecurity>
  <Lines>3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ley, Kaycie</dc:creator>
  <cp:keywords/>
  <dc:description/>
  <cp:lastModifiedBy>Pawley, Kaycie</cp:lastModifiedBy>
  <cp:revision>2</cp:revision>
  <dcterms:created xsi:type="dcterms:W3CDTF">2024-05-15T19:53:00Z</dcterms:created>
  <dcterms:modified xsi:type="dcterms:W3CDTF">2024-05-15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940a5d-479d-424f-8caf-748d9d2872a7</vt:lpwstr>
  </property>
</Properties>
</file>